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A99FAF" w14:textId="08C8B0B3" w:rsidR="000F3D1E" w:rsidRDefault="005B693A" w:rsidP="007C5688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B76BE47">
                <wp:simplePos x="0" y="0"/>
                <wp:positionH relativeFrom="column">
                  <wp:posOffset>1781175</wp:posOffset>
                </wp:positionH>
                <wp:positionV relativeFrom="page">
                  <wp:posOffset>1666875</wp:posOffset>
                </wp:positionV>
                <wp:extent cx="4400550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0550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108E9D7A" w:rsidR="007F395B" w:rsidRPr="00827720" w:rsidRDefault="004C0EE6" w:rsidP="007F395B">
                            <w:pPr>
                              <w:spacing w:after="0"/>
                              <w:jc w:val="both"/>
                              <w:rPr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25</w:t>
                            </w:r>
                            <w:r w:rsidR="00EE2C8B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7B68BC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5B693A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505A8B">
                              <w:rPr>
                                <w:sz w:val="30"/>
                                <w:szCs w:val="30"/>
                              </w:rPr>
                              <w:t xml:space="preserve">– </w:t>
                            </w:r>
                            <w:r w:rsidR="0034461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A357DE">
                              <w:rPr>
                                <w:sz w:val="30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8</w:t>
                            </w:r>
                            <w:r w:rsidR="00FE5344">
                              <w:rPr>
                                <w:sz w:val="30"/>
                                <w:szCs w:val="30"/>
                              </w:rPr>
                              <w:t xml:space="preserve">. </w:t>
                            </w:r>
                            <w:r w:rsidR="00C56FF5">
                              <w:rPr>
                                <w:sz w:val="30"/>
                                <w:szCs w:val="30"/>
                              </w:rPr>
                              <w:t>Svib</w:t>
                            </w:r>
                            <w:r w:rsidR="007C1287">
                              <w:rPr>
                                <w:sz w:val="30"/>
                                <w:szCs w:val="30"/>
                              </w:rPr>
                              <w:t>nj</w:t>
                            </w:r>
                            <w:r w:rsidR="00750405">
                              <w:rPr>
                                <w:sz w:val="30"/>
                                <w:szCs w:val="30"/>
                              </w:rPr>
                              <w:t>a</w:t>
                            </w:r>
                            <w:r w:rsidR="00395F80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BC052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632522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5B693A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505A8B">
                              <w:rPr>
                                <w:sz w:val="30"/>
                                <w:szCs w:val="30"/>
                              </w:rPr>
                              <w:tab/>
                            </w:r>
                            <w:r w:rsidR="00505A8B" w:rsidRPr="00827720">
                              <w:rPr>
                                <w:b/>
                                <w:sz w:val="30"/>
                                <w:szCs w:val="30"/>
                              </w:rPr>
                              <w:t>MLIJEČNI OBROK</w:t>
                            </w:r>
                          </w:p>
                          <w:p w14:paraId="3C03D647" w14:textId="03A83F09" w:rsidR="00505A8B" w:rsidRPr="007F395B" w:rsidRDefault="00505A8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LIJ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1.25pt;width:346.5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" filled="f" stroked="f" strokeweight=".5pt">
                <v:textbox>
                  <w:txbxContent>
                    <w:p w14:paraId="4BA99FC7" w14:textId="108E9D7A" w:rsidR="007F395B" w:rsidRPr="00827720" w:rsidRDefault="004C0EE6" w:rsidP="007F395B">
                      <w:pPr>
                        <w:spacing w:after="0"/>
                        <w:jc w:val="both"/>
                        <w:rPr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25</w:t>
                      </w:r>
                      <w:r w:rsidR="00EE2C8B">
                        <w:rPr>
                          <w:sz w:val="30"/>
                          <w:szCs w:val="30"/>
                        </w:rPr>
                        <w:t>.</w:t>
                      </w:r>
                      <w:r w:rsidR="007B68BC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5B693A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505A8B">
                        <w:rPr>
                          <w:sz w:val="30"/>
                          <w:szCs w:val="30"/>
                        </w:rPr>
                        <w:t xml:space="preserve">– </w:t>
                      </w:r>
                      <w:r w:rsidR="0034461B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A357DE">
                        <w:rPr>
                          <w:sz w:val="30"/>
                          <w:szCs w:val="30"/>
                        </w:rPr>
                        <w:t>2</w:t>
                      </w:r>
                      <w:r>
                        <w:rPr>
                          <w:sz w:val="30"/>
                          <w:szCs w:val="30"/>
                        </w:rPr>
                        <w:t>8</w:t>
                      </w:r>
                      <w:r w:rsidR="00FE5344">
                        <w:rPr>
                          <w:sz w:val="30"/>
                          <w:szCs w:val="30"/>
                        </w:rPr>
                        <w:t xml:space="preserve">. </w:t>
                      </w:r>
                      <w:r w:rsidR="00C56FF5">
                        <w:rPr>
                          <w:sz w:val="30"/>
                          <w:szCs w:val="30"/>
                        </w:rPr>
                        <w:t>Svib</w:t>
                      </w:r>
                      <w:r w:rsidR="007C1287">
                        <w:rPr>
                          <w:sz w:val="30"/>
                          <w:szCs w:val="30"/>
                        </w:rPr>
                        <w:t>nj</w:t>
                      </w:r>
                      <w:r w:rsidR="00750405">
                        <w:rPr>
                          <w:sz w:val="30"/>
                          <w:szCs w:val="30"/>
                        </w:rPr>
                        <w:t>a</w:t>
                      </w:r>
                      <w:r w:rsidR="00395F80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BC052B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632522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5B693A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505A8B">
                        <w:rPr>
                          <w:sz w:val="30"/>
                          <w:szCs w:val="30"/>
                        </w:rPr>
                        <w:tab/>
                      </w:r>
                      <w:r w:rsidR="00505A8B" w:rsidRPr="00827720">
                        <w:rPr>
                          <w:b/>
                          <w:sz w:val="30"/>
                          <w:szCs w:val="30"/>
                        </w:rPr>
                        <w:t>MLIJEČNI OBROK</w:t>
                      </w:r>
                    </w:p>
                    <w:p w14:paraId="3C03D647" w14:textId="03A83F09" w:rsidR="00505A8B" w:rsidRPr="007F395B" w:rsidRDefault="00505A8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LIJE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338FF" w14:textId="77777777" w:rsidR="00F602D6" w:rsidRDefault="00F602D6"/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16A7015D" w:rsidR="007C2D3A" w:rsidRPr="0009424F" w:rsidRDefault="00395F80" w:rsidP="004C0EE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09424F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234FC3" w:rsidRPr="0009424F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362D51D9" w:rsidR="007C2D3A" w:rsidRPr="0009424F" w:rsidRDefault="00395F80" w:rsidP="004C0EE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09424F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4126B9" w:rsidRPr="0009424F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766371" w:rsidRPr="0009424F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21828ADC" w:rsidR="007C2D3A" w:rsidRPr="0009424F" w:rsidRDefault="00A15288" w:rsidP="00AE7917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09424F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    </w:t>
                                  </w:r>
                                  <w:r w:rsidR="00F845EB" w:rsidRPr="0009424F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3917B934" w:rsidR="007C2D3A" w:rsidRPr="0009424F" w:rsidRDefault="004B6A25" w:rsidP="00C07FF7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09424F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  <w:r w:rsidR="00CC1F5A" w:rsidRPr="0009424F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63802023" w:rsidR="007C2D3A" w:rsidRPr="006558BD" w:rsidRDefault="007C2D3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64170DFA" w:rsidR="007C2D3A" w:rsidRPr="006558BD" w:rsidRDefault="007C2D3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Mls2TY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p w14:paraId="474338FF" w14:textId="77777777" w:rsidR="00F602D6" w:rsidRDefault="00F602D6"/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16A7015D" w:rsidR="007C2D3A" w:rsidRPr="0009424F" w:rsidRDefault="00395F80" w:rsidP="004C0EE6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09424F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34FC3" w:rsidRPr="0009424F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362D51D9" w:rsidR="007C2D3A" w:rsidRPr="0009424F" w:rsidRDefault="00395F80" w:rsidP="004C0EE6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09424F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126B9" w:rsidRPr="0009424F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766371" w:rsidRPr="0009424F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21828ADC" w:rsidR="007C2D3A" w:rsidRPr="0009424F" w:rsidRDefault="00A15288" w:rsidP="00AE7917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09424F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  </w:t>
                            </w:r>
                            <w:r w:rsidR="00F845EB" w:rsidRPr="0009424F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3917B934" w:rsidR="007C2D3A" w:rsidRPr="0009424F" w:rsidRDefault="004B6A25" w:rsidP="00C07FF7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09424F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CC1F5A" w:rsidRPr="0009424F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63802023" w:rsidR="007C2D3A" w:rsidRPr="006558BD" w:rsidRDefault="007C2D3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64170DFA" w:rsidR="007C2D3A" w:rsidRPr="006558BD" w:rsidRDefault="007C2D3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813F19" w14:textId="77777777" w:rsidR="00F602D6" w:rsidRDefault="00F602D6"/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49337B09" w:rsidR="007C2D3A" w:rsidRPr="00234FC3" w:rsidRDefault="004C0EE6" w:rsidP="00321AA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Fino varivo sa teletinom</w:t>
                                  </w:r>
                                  <w:r w:rsidR="00321AA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,</w:t>
                                  </w:r>
                                  <w:r w:rsidR="00986AEE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321AA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</w:t>
                                  </w:r>
                                  <w:r w:rsidR="00986AEE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3506BD83" w:rsidR="007C2D3A" w:rsidRPr="00234FC3" w:rsidRDefault="004126B9" w:rsidP="00A357DE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750405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</w:t>
                                  </w:r>
                                  <w:r w:rsidR="00321AA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1,</w:t>
                                  </w:r>
                                  <w:r w:rsidR="00A357DE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4B2B7C2A" w:rsidR="007C2D3A" w:rsidRPr="00234FC3" w:rsidRDefault="00234FC3" w:rsidP="00AA54F0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   </w:t>
                                  </w:r>
                                  <w:proofErr w:type="spellStart"/>
                                  <w:r w:rsidR="004C0EE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Banank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5E47216F" w:rsidR="007C2D3A" w:rsidRPr="00234FC3" w:rsidRDefault="004B6A25" w:rsidP="001866B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  <w:r w:rsidR="004C0EE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1,7</w:t>
                                  </w:r>
                                  <w:r w:rsidR="00AE18FD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  <w:r w:rsidR="00EE2C8B" w:rsidRPr="00234FC3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3C7186AE" w:rsidR="007C2D3A" w:rsidRPr="006558BD" w:rsidRDefault="007C2D3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6AAE5F98" w:rsidR="007C2D3A" w:rsidRPr="006558BD" w:rsidRDefault="007C2D3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9eWDAIAAPsDAAAOAAAAZHJzL2Uyb0RvYy54bWysU9tuGyEQfa/Uf0C817vr2G2y8jpKk6aq&#10;lF6kpB8wZlkvKjAUsHfdr8/AOq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ku58iB8lGpYWDfdU+wwP+4cQ&#10;Ex2oX66k1yzeK61z/bVlQ8OvCDQnnEWMitSeWpmGX5ZpTA2TVH6wbU6OoPS0pge0PcpOSifNcdyM&#10;2eCTmxtsD+SDx6kb6ffQokf/i7OBOrHh4ecOvORMf7Lk5VW1WKTWzZvF8t2cNv48sjmPgBUE1fDI&#10;2bS8jbndJ8k35HmnshupOBOTI2XqsGzS8TekFj7f51u//+z6G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AR9eW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66813F19" w14:textId="77777777" w:rsidR="00F602D6" w:rsidRDefault="00F602D6"/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49337B09" w:rsidR="007C2D3A" w:rsidRPr="00234FC3" w:rsidRDefault="004C0EE6" w:rsidP="00321AA6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Fino varivo sa teletinom</w:t>
                            </w:r>
                            <w:r w:rsidR="00321AA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</w:t>
                            </w:r>
                            <w:r w:rsidR="00986AEE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21AA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986AEE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3506BD83" w:rsidR="007C2D3A" w:rsidRPr="00234FC3" w:rsidRDefault="004126B9" w:rsidP="00A357DE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750405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321AA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,</w:t>
                            </w:r>
                            <w:r w:rsidR="00A357DE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4B2B7C2A" w:rsidR="007C2D3A" w:rsidRPr="00234FC3" w:rsidRDefault="00234FC3" w:rsidP="00AA54F0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 </w:t>
                            </w:r>
                            <w:proofErr w:type="spellStart"/>
                            <w:r w:rsidR="004C0EE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Bananko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5E47216F" w:rsidR="007C2D3A" w:rsidRPr="00234FC3" w:rsidRDefault="004B6A25" w:rsidP="001866B3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4C0EE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,7</w:t>
                            </w:r>
                            <w:r w:rsidR="00AE18FD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EE2C8B" w:rsidRPr="00234FC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3C7186AE" w:rsidR="007C2D3A" w:rsidRPr="006558BD" w:rsidRDefault="007C2D3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6AAE5F98" w:rsidR="007C2D3A" w:rsidRPr="006558BD" w:rsidRDefault="007C2D3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7EFED" w14:textId="77777777" w:rsidR="00F602D6" w:rsidRDefault="00F602D6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66C2A4A7" w14:textId="644985D9" w:rsidR="001D73E8" w:rsidRPr="00234FC3" w:rsidRDefault="004C0EE6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Sendvič sa zimskom salamom, sirom i rajčicom, kruh</w:t>
                            </w:r>
                            <w:r w:rsidR="001D73E8" w:rsidRPr="00C07FF7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80CC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,7</w:t>
                            </w:r>
                            <w:r w:rsidR="00986AEE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AA54F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AA54F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AA54F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1D73E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CwtZTj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p w14:paraId="0097EFED" w14:textId="77777777" w:rsidR="00F602D6" w:rsidRDefault="00F602D6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  <w:p w14:paraId="66C2A4A7" w14:textId="644985D9" w:rsidR="001D73E8" w:rsidRPr="00234FC3" w:rsidRDefault="004C0EE6" w:rsidP="007C2D3A">
                      <w:pP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Sendvič sa zimskom salamom, sirom i rajčicom, kruh</w:t>
                      </w:r>
                      <w:r w:rsidR="001D73E8" w:rsidRPr="00C07FF7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F80CC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1,7</w:t>
                      </w:r>
                      <w:r w:rsidR="00986AEE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</w:t>
                      </w:r>
                      <w:r w:rsidR="00AA54F0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AA54F0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AA54F0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1D73E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8D982" w14:textId="77777777" w:rsidR="00F602D6" w:rsidRDefault="00F602D6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2370FA05" w14:textId="611DCBA8" w:rsidR="00F602D6" w:rsidRPr="00526288" w:rsidRDefault="004C0EE6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Špageti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bologness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 cikla, kruh</w:t>
                            </w:r>
                            <w:r w:rsidR="001E46A4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 kruh</w:t>
                            </w:r>
                            <w:r w:rsidR="00AA54F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1E46A4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56FF5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21AA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A357DE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321AA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  <w:t xml:space="preserve">  </w:t>
                            </w:r>
                            <w:r w:rsidR="00C56FF5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A357DE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    </w:t>
                            </w:r>
                            <w:r w:rsidR="007C1287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,</w:t>
                            </w:r>
                            <w:r w:rsidR="00A357DE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3,</w:t>
                            </w:r>
                            <w:r w:rsidR="00C56FF5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9</w:t>
                            </w:r>
                            <w:r w:rsidR="00924643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24643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24643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24643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24643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0A2080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B6A25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  <w:t xml:space="preserve"> </w:t>
                            </w:r>
                            <w:r w:rsidR="001711CA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63260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CC1F5A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845EB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F845EB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F845EB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F845EB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38495D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5B693A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5B693A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5B693A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5B693A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1711CA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1711CA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1711CA" w:rsidRPr="00526288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cIsDAIAAPs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s03CLA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p w14:paraId="33A8D982" w14:textId="77777777" w:rsidR="00F602D6" w:rsidRDefault="00F602D6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  <w:p w14:paraId="2370FA05" w14:textId="611DCBA8" w:rsidR="00F602D6" w:rsidRPr="00526288" w:rsidRDefault="004C0EE6" w:rsidP="007C2D3A">
                      <w:pP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Špageti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bolognesse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, cikla, kruh</w:t>
                      </w:r>
                      <w:r w:rsidR="001E46A4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, kruh</w:t>
                      </w:r>
                      <w:r w:rsidR="00AA54F0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</w:t>
                      </w:r>
                      <w:r w:rsidR="001E46A4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C56FF5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321AA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A357DE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</w:t>
                      </w:r>
                      <w:r w:rsidR="00321AA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  <w:t xml:space="preserve">  </w:t>
                      </w:r>
                      <w:r w:rsidR="00C56FF5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A357DE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     </w:t>
                      </w:r>
                      <w:r w:rsidR="007C1287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1,</w:t>
                      </w:r>
                      <w:r w:rsidR="00A357DE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3,</w:t>
                      </w:r>
                      <w:r w:rsidR="00C56FF5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9</w:t>
                      </w:r>
                      <w:r w:rsidR="00924643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924643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924643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924643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924643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0A2080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4B6A25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  <w:t xml:space="preserve"> </w:t>
                      </w:r>
                      <w:r w:rsidR="001711CA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363260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</w:t>
                      </w:r>
                      <w:r w:rsidR="00CC1F5A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F845EB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F845EB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F845EB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F845EB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38495D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5B693A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5B693A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5B693A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5B693A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1711CA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1711CA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1711CA" w:rsidRPr="00526288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162F802C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8665CF" w14:textId="77777777" w:rsidR="00B60179" w:rsidRDefault="00B60179"/>
                          <w:p w14:paraId="4F50A0B8" w14:textId="28E0B9AB" w:rsidR="000100CD" w:rsidRPr="00FE5344" w:rsidRDefault="004C0EE6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Hot</w:t>
                            </w:r>
                            <w:proofErr w:type="spellEnd"/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dog</w:t>
                            </w:r>
                            <w:proofErr w:type="spellEnd"/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ketchup</w:t>
                            </w:r>
                            <w:proofErr w:type="spellEnd"/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, senf</w:t>
                            </w:r>
                            <w:r w:rsidR="00FE5344" w:rsidRPr="00FE5344">
                              <w:rPr>
                                <w:b/>
                                <w:sz w:val="32"/>
                                <w:szCs w:val="32"/>
                              </w:rPr>
                              <w:tab/>
                              <w:t xml:space="preserve">  </w:t>
                            </w:r>
                            <w:r w:rsidR="00FE5344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F098B" w:rsidRPr="00FE5344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AE18FD" w:rsidRPr="00FE5344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F098B" w:rsidRPr="00FE5344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A2698E" w:rsidRPr="00FE5344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89728C" w:rsidRPr="00FE5344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1611E2" w:rsidRPr="00FE5344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86AEE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    </w:t>
                            </w:r>
                            <w:r w:rsidR="00A357DE">
                              <w:rPr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A357DE">
                              <w:rPr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86AEE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1E46A4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1</w:t>
                            </w:r>
                            <w:r w:rsidR="00C56FF5">
                              <w:rPr>
                                <w:b/>
                                <w:sz w:val="32"/>
                                <w:szCs w:val="32"/>
                              </w:rPr>
                              <w:t>,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10</w:t>
                            </w:r>
                          </w:p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AE18F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46993D7F" w:rsidR="00D242E8" w:rsidRPr="001E46A4" w:rsidRDefault="0092119D" w:rsidP="004C0EE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AE18FD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    </w:t>
                                  </w:r>
                                  <w:r w:rsidR="002916EE" w:rsidRPr="00AE18FD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2C1C0A16" w:rsidR="00D242E8" w:rsidRPr="00AE18FD" w:rsidRDefault="00454A77" w:rsidP="008D0B8A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AE18FD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    </w:t>
                                  </w:r>
                                  <w:r w:rsidR="00395F80" w:rsidRPr="00AE18FD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20FC70B" w14:textId="77777777" w:rsidR="00D242E8" w:rsidRDefault="00D242E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  <w:p w14:paraId="54D7B888" w14:textId="7A9A71E1" w:rsidR="003D6C8C" w:rsidRPr="006558BD" w:rsidRDefault="003D6C8C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47D460EB" w:rsidR="00D242E8" w:rsidRPr="006558BD" w:rsidRDefault="00D242E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18BAA0F1" w:rsidR="00D242E8" w:rsidRPr="006558BD" w:rsidRDefault="00D242E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6C912EBB" w:rsidR="00D242E8" w:rsidRPr="006558BD" w:rsidRDefault="00D242E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xKXeJQ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028665CF" w14:textId="77777777" w:rsidR="00B60179" w:rsidRDefault="00B60179"/>
                    <w:p w14:paraId="4F50A0B8" w14:textId="28E0B9AB" w:rsidR="000100CD" w:rsidRPr="00FE5344" w:rsidRDefault="004C0EE6">
                      <w:pPr>
                        <w:rPr>
                          <w:b/>
                          <w:sz w:val="32"/>
                          <w:szCs w:val="32"/>
                        </w:rPr>
                      </w:pPr>
                      <w:proofErr w:type="spellStart"/>
                      <w:r>
                        <w:rPr>
                          <w:b/>
                          <w:sz w:val="32"/>
                          <w:szCs w:val="32"/>
                        </w:rPr>
                        <w:t>Hot</w:t>
                      </w:r>
                      <w:proofErr w:type="spellEnd"/>
                      <w:r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32"/>
                          <w:szCs w:val="32"/>
                        </w:rPr>
                        <w:t>dog</w:t>
                      </w:r>
                      <w:proofErr w:type="spellEnd"/>
                      <w:r>
                        <w:rPr>
                          <w:b/>
                          <w:sz w:val="32"/>
                          <w:szCs w:val="32"/>
                        </w:rPr>
                        <w:t xml:space="preserve">, </w:t>
                      </w:r>
                      <w:proofErr w:type="spellStart"/>
                      <w:r>
                        <w:rPr>
                          <w:b/>
                          <w:sz w:val="32"/>
                          <w:szCs w:val="32"/>
                        </w:rPr>
                        <w:t>ketchup</w:t>
                      </w:r>
                      <w:proofErr w:type="spellEnd"/>
                      <w:r>
                        <w:rPr>
                          <w:b/>
                          <w:sz w:val="32"/>
                          <w:szCs w:val="32"/>
                        </w:rPr>
                        <w:t>, senf</w:t>
                      </w:r>
                      <w:r w:rsidR="00FE5344" w:rsidRPr="00FE5344">
                        <w:rPr>
                          <w:b/>
                          <w:sz w:val="32"/>
                          <w:szCs w:val="32"/>
                        </w:rPr>
                        <w:tab/>
                        <w:t xml:space="preserve">  </w:t>
                      </w:r>
                      <w:r w:rsidR="00FE5344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FF098B" w:rsidRPr="00FE5344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AE18FD" w:rsidRPr="00FE5344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FF098B" w:rsidRPr="00FE5344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A2698E" w:rsidRPr="00FE5344">
                        <w:rPr>
                          <w:b/>
                          <w:sz w:val="32"/>
                          <w:szCs w:val="32"/>
                        </w:rPr>
                        <w:t xml:space="preserve">    </w:t>
                      </w:r>
                      <w:r w:rsidR="0089728C" w:rsidRPr="00FE5344">
                        <w:rPr>
                          <w:b/>
                          <w:sz w:val="32"/>
                          <w:szCs w:val="32"/>
                        </w:rPr>
                        <w:t xml:space="preserve">   </w:t>
                      </w:r>
                      <w:r w:rsidR="001611E2" w:rsidRPr="00FE5344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986AEE">
                        <w:rPr>
                          <w:b/>
                          <w:sz w:val="32"/>
                          <w:szCs w:val="32"/>
                        </w:rPr>
                        <w:t xml:space="preserve">     </w:t>
                      </w:r>
                      <w:r w:rsidR="00A357DE">
                        <w:rPr>
                          <w:b/>
                          <w:sz w:val="32"/>
                          <w:szCs w:val="32"/>
                        </w:rPr>
                        <w:tab/>
                      </w:r>
                      <w:r w:rsidR="00A357DE">
                        <w:rPr>
                          <w:b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sz w:val="32"/>
                          <w:szCs w:val="32"/>
                        </w:rPr>
                        <w:tab/>
                      </w:r>
                      <w:r w:rsidR="00986AEE">
                        <w:rPr>
                          <w:b/>
                          <w:sz w:val="32"/>
                          <w:szCs w:val="32"/>
                        </w:rPr>
                        <w:t xml:space="preserve">  </w:t>
                      </w:r>
                      <w:r w:rsidR="001E46A4">
                        <w:rPr>
                          <w:b/>
                          <w:sz w:val="32"/>
                          <w:szCs w:val="32"/>
                        </w:rPr>
                        <w:t xml:space="preserve"> 1</w:t>
                      </w:r>
                      <w:r w:rsidR="00C56FF5">
                        <w:rPr>
                          <w:b/>
                          <w:sz w:val="32"/>
                          <w:szCs w:val="32"/>
                        </w:rPr>
                        <w:t>,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>10</w:t>
                      </w:r>
                    </w:p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AE18F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46993D7F" w:rsidR="00D242E8" w:rsidRPr="001E46A4" w:rsidRDefault="0092119D" w:rsidP="004C0EE6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AE18FD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="002916EE" w:rsidRPr="00AE18FD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2C1C0A16" w:rsidR="00D242E8" w:rsidRPr="00AE18FD" w:rsidRDefault="00454A77" w:rsidP="008D0B8A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AE18FD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="00395F80" w:rsidRPr="00AE18FD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20FC70B" w14:textId="77777777" w:rsidR="00D242E8" w:rsidRDefault="00D242E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54D7B888" w14:textId="7A9A71E1" w:rsidR="003D6C8C" w:rsidRPr="006558BD" w:rsidRDefault="003D6C8C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47D460EB" w:rsidR="00D242E8" w:rsidRPr="006558BD" w:rsidRDefault="00D242E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18BAA0F1" w:rsidR="00D242E8" w:rsidRPr="006558BD" w:rsidRDefault="00D242E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6C912EBB" w:rsidR="00D242E8" w:rsidRPr="006558BD" w:rsidRDefault="00D242E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C0EE6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6.25pt;height:842.25pt">
            <v:imagedata r:id="rId9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100CD"/>
    <w:rsid w:val="00033222"/>
    <w:rsid w:val="00083A51"/>
    <w:rsid w:val="0009159B"/>
    <w:rsid w:val="0009424F"/>
    <w:rsid w:val="000A0BBC"/>
    <w:rsid w:val="000A2080"/>
    <w:rsid w:val="000C1314"/>
    <w:rsid w:val="000E4957"/>
    <w:rsid w:val="000F3D1E"/>
    <w:rsid w:val="0011075D"/>
    <w:rsid w:val="00123DA8"/>
    <w:rsid w:val="001611E2"/>
    <w:rsid w:val="001711CA"/>
    <w:rsid w:val="00172B66"/>
    <w:rsid w:val="001866B3"/>
    <w:rsid w:val="001D73E8"/>
    <w:rsid w:val="001E46A4"/>
    <w:rsid w:val="00223CFC"/>
    <w:rsid w:val="00234FC3"/>
    <w:rsid w:val="002854DE"/>
    <w:rsid w:val="002916EE"/>
    <w:rsid w:val="002A4AD4"/>
    <w:rsid w:val="00302B3E"/>
    <w:rsid w:val="00321AA6"/>
    <w:rsid w:val="00342A72"/>
    <w:rsid w:val="0034461B"/>
    <w:rsid w:val="00351185"/>
    <w:rsid w:val="00363260"/>
    <w:rsid w:val="00380529"/>
    <w:rsid w:val="0038495D"/>
    <w:rsid w:val="00395F80"/>
    <w:rsid w:val="003D6C8C"/>
    <w:rsid w:val="004126B9"/>
    <w:rsid w:val="004166CE"/>
    <w:rsid w:val="00427F13"/>
    <w:rsid w:val="00434110"/>
    <w:rsid w:val="00454A77"/>
    <w:rsid w:val="00485296"/>
    <w:rsid w:val="004B5C52"/>
    <w:rsid w:val="004B6A25"/>
    <w:rsid w:val="004C0EE6"/>
    <w:rsid w:val="004C1CB8"/>
    <w:rsid w:val="004E2033"/>
    <w:rsid w:val="004F0F2B"/>
    <w:rsid w:val="00505A8B"/>
    <w:rsid w:val="00526288"/>
    <w:rsid w:val="00543C90"/>
    <w:rsid w:val="0057428E"/>
    <w:rsid w:val="005B693A"/>
    <w:rsid w:val="00612717"/>
    <w:rsid w:val="00632522"/>
    <w:rsid w:val="006558BD"/>
    <w:rsid w:val="00684362"/>
    <w:rsid w:val="007012DD"/>
    <w:rsid w:val="00704E14"/>
    <w:rsid w:val="007073F8"/>
    <w:rsid w:val="00750405"/>
    <w:rsid w:val="007568D5"/>
    <w:rsid w:val="00766371"/>
    <w:rsid w:val="007B68BC"/>
    <w:rsid w:val="007C1287"/>
    <w:rsid w:val="007C2D3A"/>
    <w:rsid w:val="007C5688"/>
    <w:rsid w:val="007D0346"/>
    <w:rsid w:val="007F2DB2"/>
    <w:rsid w:val="007F395B"/>
    <w:rsid w:val="007F5B53"/>
    <w:rsid w:val="00827720"/>
    <w:rsid w:val="00881726"/>
    <w:rsid w:val="0089728C"/>
    <w:rsid w:val="008B519C"/>
    <w:rsid w:val="008C1DBF"/>
    <w:rsid w:val="008C5927"/>
    <w:rsid w:val="008D0B8A"/>
    <w:rsid w:val="008D7366"/>
    <w:rsid w:val="00910416"/>
    <w:rsid w:val="0091460F"/>
    <w:rsid w:val="0092119D"/>
    <w:rsid w:val="00924643"/>
    <w:rsid w:val="00934780"/>
    <w:rsid w:val="00953DD7"/>
    <w:rsid w:val="00957B9A"/>
    <w:rsid w:val="00986AEE"/>
    <w:rsid w:val="009A1243"/>
    <w:rsid w:val="009B38B4"/>
    <w:rsid w:val="00A06BEE"/>
    <w:rsid w:val="00A15288"/>
    <w:rsid w:val="00A2698E"/>
    <w:rsid w:val="00A357DE"/>
    <w:rsid w:val="00A50FC2"/>
    <w:rsid w:val="00A57903"/>
    <w:rsid w:val="00A67CC4"/>
    <w:rsid w:val="00A866E1"/>
    <w:rsid w:val="00AA54F0"/>
    <w:rsid w:val="00AC2389"/>
    <w:rsid w:val="00AC266C"/>
    <w:rsid w:val="00AE18FD"/>
    <w:rsid w:val="00AE7917"/>
    <w:rsid w:val="00B02F91"/>
    <w:rsid w:val="00B5596B"/>
    <w:rsid w:val="00B60179"/>
    <w:rsid w:val="00B765A3"/>
    <w:rsid w:val="00B833D5"/>
    <w:rsid w:val="00BC052B"/>
    <w:rsid w:val="00BE08E3"/>
    <w:rsid w:val="00BE4F73"/>
    <w:rsid w:val="00BE6482"/>
    <w:rsid w:val="00BF59CA"/>
    <w:rsid w:val="00C07FF7"/>
    <w:rsid w:val="00C56FF5"/>
    <w:rsid w:val="00CC1F5A"/>
    <w:rsid w:val="00D242E8"/>
    <w:rsid w:val="00D5193C"/>
    <w:rsid w:val="00D549E8"/>
    <w:rsid w:val="00D920DD"/>
    <w:rsid w:val="00DA12A9"/>
    <w:rsid w:val="00DB22D8"/>
    <w:rsid w:val="00DB30E2"/>
    <w:rsid w:val="00DC160D"/>
    <w:rsid w:val="00DD23AC"/>
    <w:rsid w:val="00DF3E56"/>
    <w:rsid w:val="00E3009F"/>
    <w:rsid w:val="00E852DE"/>
    <w:rsid w:val="00EA5DC3"/>
    <w:rsid w:val="00EB4F26"/>
    <w:rsid w:val="00ED3DC4"/>
    <w:rsid w:val="00EE2C8B"/>
    <w:rsid w:val="00F077CA"/>
    <w:rsid w:val="00F42CA6"/>
    <w:rsid w:val="00F602D6"/>
    <w:rsid w:val="00F80CC6"/>
    <w:rsid w:val="00F845EB"/>
    <w:rsid w:val="00F8585B"/>
    <w:rsid w:val="00FB56BF"/>
    <w:rsid w:val="00FB61B9"/>
    <w:rsid w:val="00FE5344"/>
    <w:rsid w:val="00FF0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E85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852D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E85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852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72ADA899A52049B87FB64F619B1D37" ma:contentTypeVersion="14" ma:contentTypeDescription="Create a new document." ma:contentTypeScope="" ma:versionID="af6af985e63397b0d837b8d110fe7992">
  <xsd:schema xmlns:xsd="http://www.w3.org/2001/XMLSchema" xmlns:xs="http://www.w3.org/2001/XMLSchema" xmlns:p="http://schemas.microsoft.com/office/2006/metadata/properties" xmlns:ns3="c8870bb0-a672-4214-ac6a-10ce878f0599" xmlns:ns4="0104aea7-af76-47e1-a5a6-7b68089fa62d" targetNamespace="http://schemas.microsoft.com/office/2006/metadata/properties" ma:root="true" ma:fieldsID="9c207a6c06e4b7d5bfa7a42de76a26dd" ns3:_="" ns4:_="">
    <xsd:import namespace="c8870bb0-a672-4214-ac6a-10ce878f0599"/>
    <xsd:import namespace="0104aea7-af76-47e1-a5a6-7b68089fa6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870bb0-a672-4214-ac6a-10ce878f05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4aea7-af76-47e1-a5a6-7b68089fa62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2B1DED-9955-4CF3-B2AB-4A93744206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870bb0-a672-4214-ac6a-10ce878f0599"/>
    <ds:schemaRef ds:uri="0104aea7-af76-47e1-a5a6-7b68089fa6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D563E1-1F7F-428A-9A31-236D2278D0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5859C2-869A-4255-910E-EABF69F427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E66CE4-F5A4-4442-8DF6-E07A36DC6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2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ka Ćubela</dc:creator>
  <cp:lastModifiedBy>Korisnik</cp:lastModifiedBy>
  <cp:revision>81</cp:revision>
  <cp:lastPrinted>2024-09-05T10:59:00Z</cp:lastPrinted>
  <dcterms:created xsi:type="dcterms:W3CDTF">2024-09-05T10:54:00Z</dcterms:created>
  <dcterms:modified xsi:type="dcterms:W3CDTF">2026-05-20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2ADA899A52049B87FB64F619B1D37</vt:lpwstr>
  </property>
</Properties>
</file>